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1" w:name="general"/>
      <w:r>
        <w:t xml:space="preserve">General Terms</w:t>
      </w:r>
      <w:bookmarkEnd w:id="21"/>
    </w:p>
    <w:p>
      <w:pPr>
        <w:pStyle w:val="Heading3"/>
      </w:pPr>
      <w:bookmarkStart w:id="22" w:name="updates-to-these-terms"/>
      <w:r>
        <w:t xml:space="preserve">1. Updates to these Terms</w:t>
      </w:r>
      <w:bookmarkEnd w:id="22"/>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3">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4" w:name="authorized-users"/>
      <w:r>
        <w:t xml:space="preserve">2. Authorized Users</w:t>
      </w:r>
      <w:bookmarkEnd w:id="24"/>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 section 4.1. Authorized Users may be added and removed by contacting Gruntwork at</w:t>
      </w:r>
      <w:r>
        <w:t xml:space="preserve"> </w:t>
      </w:r>
      <w:hyperlink r:id="rId25">
        <w:r>
          <w:rPr>
            <w:rStyle w:val="Hyperlink"/>
          </w:rPr>
          <w:t xml:space="preserve">support@gruntwork.io</w:t>
        </w:r>
      </w:hyperlink>
      <w:r>
        <w:t xml:space="preserve"> </w:t>
      </w:r>
      <w:r>
        <w:t xml:space="preserve">or via a web interface specified by Gruntwork in the future.</w:t>
      </w:r>
    </w:p>
    <w:p>
      <w:pPr>
        <w:pStyle w:val="Heading3"/>
      </w:pPr>
      <w:bookmarkStart w:id="26" w:name="additional-terms-for-the-services"/>
      <w:r>
        <w:t xml:space="preserve">3. Additional Terms for the Services</w:t>
      </w:r>
      <w:bookmarkEnd w:id="26"/>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Dedicated Support, you also agree to the</w:t>
      </w:r>
      <w:r>
        <w:t xml:space="preserve"> </w:t>
      </w:r>
      <w:hyperlink w:anchor="dedicated-support">
        <w:r>
          <w:rPr>
            <w:rStyle w:val="Hyperlink"/>
          </w:rPr>
          <w:t xml:space="preserve">Dedicated 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Heading3"/>
      </w:pPr>
      <w:bookmarkStart w:id="27" w:name="compensation-and-invoicing"/>
      <w:r>
        <w:t xml:space="preserve">4. Compensation and Invoicing</w:t>
      </w:r>
      <w:bookmarkEnd w:id="27"/>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8" w:name="term-and-termination"/>
      <w:r>
        <w:t xml:space="preserve">5. Term and Termination</w:t>
      </w:r>
      <w:bookmarkEnd w:id="28"/>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 section 6 below, under these Terms in the event of any such termination.</w:t>
      </w:r>
    </w:p>
    <w:p>
      <w:pPr>
        <w:pStyle w:val="Heading3"/>
      </w:pPr>
      <w:bookmarkStart w:id="29" w:name="intellectual-property-rights"/>
      <w:r>
        <w:t xml:space="preserve">6. Intellectual Property Rights</w:t>
      </w:r>
      <w:bookmarkEnd w:id="29"/>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 section 15 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 section 7),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0" w:name="confidentiality"/>
      <w:r>
        <w:t xml:space="preserve">7. Confidentiality</w:t>
      </w:r>
      <w:bookmarkEnd w:id="30"/>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1" w:name="limited-liability"/>
      <w:r>
        <w:t xml:space="preserve">8. Limited Liability</w:t>
      </w:r>
      <w:bookmarkEnd w:id="31"/>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2" w:name="indemnifications"/>
      <w:r>
        <w:t xml:space="preserve">9. Indemnifications</w:t>
      </w:r>
      <w:bookmarkEnd w:id="32"/>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 section 9.2.</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3" w:name="representations-and-warranties"/>
      <w:r>
        <w:t xml:space="preserve">10. Representations and Warranties</w:t>
      </w:r>
      <w:bookmarkEnd w:id="33"/>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 SECTION 10.2,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4" w:name="independent-contractor"/>
      <w:r>
        <w:t xml:space="preserve">11. Independent Contractor</w:t>
      </w:r>
      <w:bookmarkEnd w:id="34"/>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6" w:name="use-of-services-to-compete"/>
      <w:bookmarkStart w:id="35" w:name="non-compete"/>
      <w:r>
        <w:t xml:space="preserve">12. Use of Services to Compete</w:t>
      </w:r>
      <w:bookmarkEnd w:id="35"/>
      <w:bookmarkEnd w:id="36"/>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7" w:name="force-majeure"/>
      <w:r>
        <w:t xml:space="preserve">13. Force Majeure</w:t>
      </w:r>
      <w:bookmarkEnd w:id="37"/>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8" w:name="notices"/>
      <w:r>
        <w:t xml:space="preserve">14. Notices</w:t>
      </w:r>
      <w:bookmarkEnd w:id="38"/>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39" w:name="assignment"/>
      <w:r>
        <w:t xml:space="preserve">15. Assignment</w:t>
      </w:r>
      <w:bookmarkEnd w:id="39"/>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0" w:name="governing-law-and-dispute-resolution"/>
      <w:r>
        <w:t xml:space="preserve">16. Governing Law and Dispute Resolution</w:t>
      </w:r>
      <w:bookmarkEnd w:id="40"/>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1" w:name="miscellaneous"/>
      <w:r>
        <w:t xml:space="preserve">17. Miscellaneous</w:t>
      </w:r>
      <w:bookmarkEnd w:id="41"/>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2" w:name="gruntwork-subscription"/>
      <w:r>
        <w:t xml:space="preserve">Gruntwork Subscription Terms</w:t>
      </w:r>
      <w:bookmarkEnd w:id="42"/>
    </w:p>
    <w:p>
      <w:pPr>
        <w:pStyle w:val="FirstParagraph"/>
      </w:pPr>
      <w:r>
        <w:t xml:space="preserve">This attachment was last updated on July 15, 2018. Unless otherwise defined in these Gruntwork Subscription Terms, capitalized terms will have the meaning given to them in the Terms.</w:t>
      </w:r>
    </w:p>
    <w:p>
      <w:pPr>
        <w:pStyle w:val="Heading3"/>
      </w:pPr>
      <w:bookmarkStart w:id="43" w:name="term-and-termination-1"/>
      <w:r>
        <w:t xml:space="preserve">1. Term and Termination</w:t>
      </w:r>
      <w:bookmarkEnd w:id="43"/>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 section 3 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created by Gruntwork specifically for you. Upon termination of the Gruntwork Subscription, or later expiration of the Termination Period if applicable, you shall not receive any Updates (as defined in section 3.1 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Heading3"/>
      </w:pPr>
      <w:bookmarkStart w:id="44" w:name="payment-terms"/>
      <w:r>
        <w:t xml:space="preserve">2. Payment Terms</w:t>
      </w:r>
      <w:bookmarkEnd w:id="44"/>
    </w:p>
    <w:p>
      <w:pPr>
        <w:pStyle w:val="FirstParagraph"/>
      </w:pPr>
      <w:r>
        <w:t xml:space="preserve">In consideration for the Gruntwork Subscription, you shall pay Gruntwork the rate specified at</w:t>
      </w:r>
      <w:r>
        <w:t xml:space="preserve"> </w:t>
      </w:r>
      <w:hyperlink r:id="rId45">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 section 1 of these Gruntwork Subscription Terms.</w:t>
      </w:r>
    </w:p>
    <w:p>
      <w:pPr>
        <w:pStyle w:val="Heading3"/>
      </w:pPr>
      <w:bookmarkStart w:id="46" w:name="included-features"/>
      <w:r>
        <w:t xml:space="preserve">3. Included Features</w:t>
      </w:r>
      <w:bookmarkEnd w:id="46"/>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7">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Forum Support.</w:t>
      </w:r>
      <w:r>
        <w:t xml:space="preserve"> </w:t>
      </w:r>
      <w:r>
        <w:t xml:space="preserve">Gruntwork provides a community forum where Gruntwork customers may ask questions, discuss design decisions, and work together as a community. Gruntwork employees will regularly monitor this forum and provide help when appropriate. This communication will be done over a medium determined by Gruntwork, such as a Discourse Forum, mailing list, Google Group, or Slack channel.</w:t>
      </w:r>
    </w:p>
    <w:p>
      <w:pPr>
        <w:pStyle w:val="Heading3"/>
      </w:pPr>
      <w:bookmarkStart w:id="48" w:name="disclaimer-regarding-software-updates"/>
      <w:r>
        <w:t xml:space="preserve">4. Disclaimer Regarding Software Updates</w:t>
      </w:r>
      <w:bookmarkEnd w:id="48"/>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49" w:name="dedicated-support"/>
      <w:r>
        <w:t xml:space="preserve">Dedicated Support Terms</w:t>
      </w:r>
      <w:bookmarkEnd w:id="49"/>
    </w:p>
    <w:p>
      <w:pPr>
        <w:pStyle w:val="FirstParagraph"/>
      </w:pPr>
      <w:r>
        <w:t xml:space="preserve">This attachment was last updated on July 15, 2018. Unless otherwise defined in these Dedicated Support Terms, capitalized terms will have the meaning given to them in the Terms.</w:t>
      </w:r>
    </w:p>
    <w:p>
      <w:pPr>
        <w:pStyle w:val="Heading3"/>
      </w:pPr>
      <w:bookmarkStart w:id="50" w:name="term-and-termination-2"/>
      <w:r>
        <w:t xml:space="preserve">1. Term and Termination</w:t>
      </w:r>
      <w:bookmarkEnd w:id="50"/>
    </w:p>
    <w:p>
      <w:pPr>
        <w:pStyle w:val="FirstParagraph"/>
      </w:pPr>
      <w:r>
        <w:rPr>
          <w:b/>
        </w:rPr>
        <w:t xml:space="preserve">1.1. Term.</w:t>
      </w:r>
      <w:r>
        <w:t xml:space="preserve"> </w:t>
      </w:r>
      <w:r>
        <w:t xml:space="preserve">Your use of Dedicated Support, and these Dedicated Support Terms, will continue in force beginning on the date you submit your registration for the Dedicated Support until terminated by either Party pursuant to section 1.2 below.</w:t>
      </w:r>
    </w:p>
    <w:p>
      <w:pPr>
        <w:pStyle w:val="BodyText"/>
      </w:pPr>
      <w:r>
        <w:rPr>
          <w:b/>
        </w:rPr>
        <w:t xml:space="preserve">1.2. Termination for Convenience.</w:t>
      </w:r>
      <w:r>
        <w:t xml:space="preserve"> </w:t>
      </w:r>
      <w:r>
        <w:t xml:space="preserve">Your use of Dedicated Support, and these Dedicated Support Terms, may be terminated by either Gruntwork or you upon written notice to the other Party that clearly identifies Dedicated Support.</w:t>
      </w:r>
    </w:p>
    <w:p>
      <w:pPr>
        <w:pStyle w:val="BodyText"/>
      </w:pPr>
      <w:r>
        <w:rPr>
          <w:b/>
        </w:rPr>
        <w:t xml:space="preserve">1.3. Termination by You.</w:t>
      </w:r>
      <w:r>
        <w:t xml:space="preserve"> </w:t>
      </w:r>
      <w:r>
        <w:t xml:space="preserve">If you terminate your use of Dedicated Support, you shall not be entitled to any refund of any prepaid fees.</w:t>
      </w:r>
    </w:p>
    <w:p>
      <w:pPr>
        <w:pStyle w:val="Heading3"/>
      </w:pPr>
      <w:bookmarkStart w:id="51" w:name="payment-terms-1"/>
      <w:r>
        <w:t xml:space="preserve">2. Payment Terms</w:t>
      </w:r>
      <w:bookmarkEnd w:id="51"/>
    </w:p>
    <w:p>
      <w:pPr>
        <w:pStyle w:val="FirstParagraph"/>
      </w:pPr>
      <w:r>
        <w:t xml:space="preserve">In consideration for the Dedicated Support, you shall pay Gruntwork the rate specified at</w:t>
      </w:r>
      <w:r>
        <w:t xml:space="preserve"> </w:t>
      </w:r>
      <w:hyperlink r:id="rId45">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 section 1 of these Dedicated Support Terms.</w:t>
      </w:r>
    </w:p>
    <w:p>
      <w:pPr>
        <w:pStyle w:val="Heading3"/>
      </w:pPr>
      <w:bookmarkStart w:id="52" w:name="included-features-1"/>
      <w:r>
        <w:t xml:space="preserve">3. Included Features</w:t>
      </w:r>
      <w:bookmarkEnd w:id="52"/>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Email Support.</w:t>
      </w:r>
      <w:r>
        <w:t xml:space="preserve"> </w:t>
      </w:r>
      <w:r>
        <w:t xml:space="preserve">Authorized Users may submit Support Requests by emailing</w:t>
      </w:r>
      <w:r>
        <w:t xml:space="preserve"> </w:t>
      </w:r>
      <w:hyperlink r:id="rId25">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 Slack Support.</w:t>
      </w:r>
      <w:r>
        <w:t xml:space="preserve"> </w:t>
      </w:r>
      <w:r>
        <w:t xml:space="preserve">Authorized Users may submit Support Requests via a shared channel on Slack.</w:t>
      </w:r>
    </w:p>
    <w:p>
      <w:pPr>
        <w:pStyle w:val="BodyText"/>
      </w:pPr>
      <w:r>
        <w:rPr>
          <w:b/>
        </w:rPr>
        <w:t xml:space="preserve">3.4. Phone/Video Support.</w:t>
      </w:r>
      <w:r>
        <w:t xml:space="preserve"> </w:t>
      </w:r>
      <w:r>
        <w:t xml:space="preserve">If Gruntwork and you mutually determine that a Support Request cannot be resolved asynchronously, the Parties will engage in a real-time phone or video chat.</w:t>
      </w:r>
    </w:p>
    <w:p>
      <w:pPr>
        <w:pStyle w:val="BodyText"/>
      </w:pPr>
      <w:r>
        <w:rPr>
          <w:b/>
        </w:rPr>
        <w:t xml:space="preserve">3.5. Availability.</w:t>
      </w:r>
      <w:r>
        <w:t xml:space="preserve"> </w:t>
      </w:r>
      <w:r>
        <w:t xml:space="preserve">From time to time, for example on national holidays, no Gruntwork personnel may be available to handl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5.1.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BodyText"/>
      </w:pPr>
      <w:r>
        <w:rPr>
          <w:b/>
        </w:rPr>
        <w:t xml:space="preserve">3.5.2. Service Level Agreement.</w:t>
      </w:r>
      <w:r>
        <w:t xml:space="preserve"> </w:t>
      </w:r>
      <w:r>
        <w:t xml:space="preserve">Gruntwork shall make a good-faith effort to respond to the Support Request within a reasonable timeframe, but in no case shall Gruntwork respond later than one business day after the Support Request was submitted.</w:t>
      </w:r>
    </w:p>
    <w:p>
      <w:pPr>
        <w:pStyle w:val="BodyText"/>
      </w:pPr>
      <w:r>
        <w:rPr>
          <w:b/>
        </w:rPr>
        <w:t xml:space="preserve">3.5.3. Security Alerts.</w:t>
      </w:r>
      <w:r>
        <w:t xml:space="preserve"> </w:t>
      </w:r>
      <w:r>
        <w:t xml:space="preserve">Authorized Users may sign up for the Gruntwork security vulnerabilities list. Gruntwork will use this list to notify Authorized Users of urgent security vulnerabilities.</w:t>
      </w:r>
    </w:p>
    <w:p>
      <w:pPr>
        <w:pStyle w:val="Heading2"/>
      </w:pPr>
      <w:bookmarkStart w:id="53" w:name="reference-architecture"/>
      <w:r>
        <w:t xml:space="preserve">Reference Architecture Terms</w:t>
      </w:r>
      <w:bookmarkEnd w:id="53"/>
    </w:p>
    <w:p>
      <w:pPr>
        <w:pStyle w:val="FirstParagraph"/>
      </w:pPr>
      <w:r>
        <w:t xml:space="preserve">This attachment was last updated on July 15, 2018. Unless otherwise defined in these Reference Architecture Terms, capitalized terms will have the meaning given to them in the Terms.</w:t>
      </w:r>
    </w:p>
    <w:p>
      <w:pPr>
        <w:pStyle w:val="Heading3"/>
      </w:pPr>
      <w:bookmarkStart w:id="54" w:name="term-and-termination-3"/>
      <w:r>
        <w:t xml:space="preserve">1. Term and Termination</w:t>
      </w:r>
      <w:bookmarkEnd w:id="54"/>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 section 2.2 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w:t>
      </w:r>
    </w:p>
    <w:p>
      <w:pPr>
        <w:pStyle w:val="Heading3"/>
      </w:pPr>
      <w:bookmarkStart w:id="55" w:name="payment-terms-2"/>
      <w:r>
        <w:t xml:space="preserve">2. Payment Terms</w:t>
      </w:r>
      <w:bookmarkEnd w:id="55"/>
    </w:p>
    <w:p>
      <w:pPr>
        <w:pStyle w:val="FirstParagraph"/>
      </w:pPr>
      <w:r>
        <w:t xml:space="preserve">In consideration for the Reference Architecture, you shall pay Gruntwork the rate specified at</w:t>
      </w:r>
      <w:r>
        <w:t xml:space="preserve"> </w:t>
      </w:r>
      <w:hyperlink r:id="rId45">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6" w:name="included-features-2"/>
      <w:r>
        <w:t xml:space="preserve">3. Included Features</w:t>
      </w:r>
      <w:bookmarkEnd w:id="56"/>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sectPr>
      <w:headerReference r:id="rId9" w:type="default"/>
      <w:pgSz w:h="15840" w:w="12240"/>
      <w:pgMar w:bottom="720" w:top="720" w:left="720" w:right="720"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14">
    <w:pPr>
      <w:contextualSpacing w:val="0"/>
      <w:rPr/>
    </w:pPr>
    <w:r w:rsidDel="00000000" w:rsidR="00000000" w:rsidRPr="00000000">
      <w:rPr>
        <w:rtl w:val="0"/>
      </w:rPr>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2"/>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Calibri" w:cs="Calibri" w:eastAsia="Calibri" w:hAnsi="Calibri"/>
        <w:sz w:val="24"/>
        <w:szCs w:val="24"/>
        <w:lang w:val="en-US"/>
      </w:rPr>
    </w:rPrDefault>
    <w:pPrDefault>
      <w:pPr>
        <w:spacing w:after="180" w:before="180" w:line="276" w:lineRule="auto"/>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200" w:before="200" w:lineRule="auto"/>
    </w:pPr>
    <w:rPr>
      <w:b w:val="1"/>
      <w:sz w:val="64"/>
      <w:szCs w:val="64"/>
    </w:rPr>
  </w:style>
  <w:style w:type="paragraph" w:styleId="Heading2">
    <w:name w:val="heading 2"/>
    <w:basedOn w:val="Normal"/>
    <w:next w:val="Normal"/>
    <w:pPr>
      <w:keepNext w:val="1"/>
      <w:keepLines w:val="1"/>
      <w:spacing w:after="200" w:before="200" w:lineRule="auto"/>
    </w:pPr>
    <w:rPr>
      <w:b w:val="1"/>
      <w:sz w:val="56"/>
      <w:szCs w:val="56"/>
    </w:rPr>
  </w:style>
  <w:style w:type="paragraph" w:styleId="Heading3">
    <w:name w:val="heading 3"/>
    <w:basedOn w:val="Normal"/>
    <w:next w:val="Normal"/>
    <w:pPr>
      <w:keepNext w:val="1"/>
      <w:keepLines w:val="1"/>
      <w:spacing w:after="200" w:before="200" w:lineRule="auto"/>
    </w:pPr>
    <w:rPr>
      <w:b w:val="1"/>
      <w:sz w:val="48"/>
      <w:szCs w:val="48"/>
    </w:rPr>
  </w:style>
  <w:style w:type="paragraph" w:styleId="Heading4">
    <w:name w:val="heading 4"/>
    <w:basedOn w:val="Normal"/>
    <w:next w:val="Normal"/>
    <w:pPr>
      <w:keepNext w:val="1"/>
      <w:keepLines w:val="1"/>
      <w:spacing w:after="200" w:before="200" w:lineRule="auto"/>
    </w:pPr>
    <w:rPr>
      <w:b w:val="1"/>
      <w:sz w:val="32"/>
      <w:szCs w:val="32"/>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pPr>
    <w:rPr>
      <w:rFonts w:ascii="Calibri" w:cs="Calibri" w:eastAsia="Calibri" w:hAnsi="Calibri"/>
      <w:color w:val="4f81bd"/>
    </w:rPr>
  </w:style>
  <w:style w:type="paragraph" w:styleId="Title">
    <w:name w:val="Title"/>
    <w:basedOn w:val="Normal"/>
    <w:next w:val="Normal"/>
    <w:pPr>
      <w:keepNext w:val="1"/>
      <w:keepLines w:val="1"/>
      <w:spacing w:after="240" w:before="480" w:lineRule="auto"/>
      <w:jc w:val="center"/>
    </w:pPr>
    <w:rPr>
      <w:rFonts w:ascii="Calibri" w:cs="Calibri" w:eastAsia="Calibri" w:hAnsi="Calibri"/>
      <w:b w:val="1"/>
      <w:color w:val="335b8a"/>
      <w:sz w:val="36"/>
      <w:szCs w:val="3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335b8a"/>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7" Target="/infrastructure-as-code-library" TargetMode="External" /><Relationship Type="http://schemas.openxmlformats.org/officeDocument/2006/relationships/hyperlink" Id="rId45" Target="/pricing" TargetMode="External" /><Relationship Type="http://schemas.openxmlformats.org/officeDocument/2006/relationships/hyperlink" Id="rId23" Target="/terms/" TargetMode="External" /><Relationship Type="http://schemas.openxmlformats.org/officeDocument/2006/relationships/hyperlink" Id="rId25"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7" Target="/infrastructure-as-code-library" TargetMode="External" /><Relationship Type="http://schemas.openxmlformats.org/officeDocument/2006/relationships/hyperlink" Id="rId45" Target="/pricing" TargetMode="External" /><Relationship Type="http://schemas.openxmlformats.org/officeDocument/2006/relationships/hyperlink" Id="rId23" Target="/terms/" TargetMode="External" /><Relationship Type="http://schemas.openxmlformats.org/officeDocument/2006/relationships/hyperlink" Id="rId25"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21T21:56:53Z</dcterms:created>
  <dcterms:modified xsi:type="dcterms:W3CDTF">2018-09-21T21:56:53Z</dcterms:modified>
</cp:coreProperties>
</file>